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  <w:bookmarkStart w:id="0" w:name="_GoBack"/>
      <w:bookmarkEnd w:id="0"/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78135FEF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A91CC2">
        <w:t>023</w:t>
      </w:r>
      <w:r>
        <w:rPr>
          <w:rFonts w:hint="eastAsia"/>
        </w:rPr>
        <w:t xml:space="preserve">년 </w:t>
      </w:r>
      <w:r w:rsidR="005E22AE">
        <w:t>9</w:t>
      </w:r>
      <w:r>
        <w:rPr>
          <w:rFonts w:hint="eastAsia"/>
        </w:rPr>
        <w:t xml:space="preserve">월 </w:t>
      </w:r>
      <w:r w:rsidR="00F05D7C">
        <w:t>1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F05D7C">
        <w:rPr>
          <w:rFonts w:hint="eastAsia"/>
        </w:rPr>
        <w:t>금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A91CC2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5D022C38" w:rsidR="00E13343" w:rsidRDefault="00A91CC2" w:rsidP="00B622EA">
      <w:pPr>
        <w:pStyle w:val="a3"/>
        <w:spacing w:after="0"/>
      </w:pPr>
      <w:r>
        <w:t>2023</w:t>
      </w:r>
      <w:r w:rsidR="00FF624E">
        <w:rPr>
          <w:rFonts w:hint="eastAsia"/>
        </w:rPr>
        <w:t xml:space="preserve">년 한국센서학회 </w:t>
      </w:r>
      <w:r w:rsidR="005E22AE">
        <w:rPr>
          <w:rFonts w:hint="eastAsia"/>
        </w:rPr>
        <w:t>추</w:t>
      </w:r>
      <w:r w:rsidR="00FF624E">
        <w:rPr>
          <w:rFonts w:hint="eastAsia"/>
        </w:rPr>
        <w:t>계학술대회 중</w:t>
      </w:r>
      <w:r>
        <w:rPr>
          <w:rFonts w:hint="eastAsia"/>
        </w:rPr>
        <w:t>(</w:t>
      </w:r>
      <w:r>
        <w:t>2023</w:t>
      </w:r>
      <w:r>
        <w:rPr>
          <w:rFonts w:hint="eastAsia"/>
        </w:rPr>
        <w:t>년</w:t>
      </w:r>
      <w:r w:rsidR="005E22AE">
        <w:rPr>
          <w:rFonts w:hint="eastAsia"/>
        </w:rPr>
        <w:t xml:space="preserve"> </w:t>
      </w:r>
      <w:r w:rsidR="005E22AE">
        <w:t>10</w:t>
      </w:r>
      <w:r>
        <w:rPr>
          <w:rFonts w:hint="eastAsia"/>
        </w:rPr>
        <w:t xml:space="preserve">월 </w:t>
      </w:r>
      <w:r w:rsidR="005E22AE">
        <w:t>11</w:t>
      </w:r>
      <w:r>
        <w:rPr>
          <w:rFonts w:hint="eastAsia"/>
        </w:rPr>
        <w:t>일</w:t>
      </w:r>
      <w:r w:rsidR="00E323C7">
        <w:rPr>
          <w:rFonts w:hint="eastAsia"/>
        </w:rPr>
        <w:t xml:space="preserve"> </w:t>
      </w:r>
      <w:r w:rsidR="005E22AE">
        <w:t>18</w:t>
      </w:r>
      <w:r w:rsidR="00E323C7">
        <w:rPr>
          <w:rFonts w:hint="eastAsia"/>
        </w:rPr>
        <w:t xml:space="preserve">시 </w:t>
      </w:r>
      <w:r w:rsidR="005E22AE">
        <w:t>3</w:t>
      </w:r>
      <w:r w:rsidR="00E323C7">
        <w:t>0</w:t>
      </w:r>
      <w:r w:rsidR="00E323C7">
        <w:rPr>
          <w:rFonts w:hint="eastAsia"/>
        </w:rPr>
        <w:t>분</w:t>
      </w:r>
      <w:r w:rsidR="005E22AE">
        <w:rPr>
          <w:rFonts w:hint="eastAsia"/>
        </w:rPr>
        <w:t xml:space="preserve">, 여수 </w:t>
      </w:r>
      <w:proofErr w:type="spellStart"/>
      <w:r w:rsidR="005E22AE">
        <w:rPr>
          <w:rFonts w:hint="eastAsia"/>
        </w:rPr>
        <w:t>디오션리조트</w:t>
      </w:r>
      <w:proofErr w:type="spellEnd"/>
      <w:r>
        <w:rPr>
          <w:rFonts w:hint="eastAsia"/>
        </w:rPr>
        <w:t>)</w:t>
      </w:r>
    </w:p>
    <w:p w14:paraId="604F3BBA" w14:textId="464352B3" w:rsidR="00FF624E" w:rsidRPr="00D22FB8" w:rsidRDefault="00D22FB8" w:rsidP="005E22AE">
      <w:pPr>
        <w:pStyle w:val="a3"/>
        <w:spacing w:after="0"/>
      </w:pPr>
      <w:r>
        <w:rPr>
          <w:rFonts w:eastAsiaTheme="minorHAnsi"/>
        </w:rPr>
        <w:t>※</w:t>
      </w:r>
      <w:r>
        <w:t xml:space="preserve"> </w:t>
      </w:r>
      <w:r w:rsidR="00230E51">
        <w:rPr>
          <w:rFonts w:hint="eastAsia"/>
        </w:rPr>
        <w:t>수상</w:t>
      </w:r>
      <w:r w:rsidR="00230E51">
        <w:t xml:space="preserve"> </w:t>
      </w:r>
      <w:r w:rsidR="00230E51">
        <w:rPr>
          <w:rFonts w:hint="eastAsia"/>
        </w:rPr>
        <w:t xml:space="preserve">논문은 </w:t>
      </w:r>
      <w:r w:rsidR="00A91CC2">
        <w:t>2023</w:t>
      </w:r>
      <w:r w:rsidR="00230E51">
        <w:rPr>
          <w:rFonts w:hint="eastAsia"/>
        </w:rPr>
        <w:t>년 한국센서학회 추계학술대회</w:t>
      </w:r>
      <w:r w:rsidR="00A91CC2">
        <w:rPr>
          <w:rFonts w:hint="eastAsia"/>
        </w:rPr>
        <w:t>(</w:t>
      </w:r>
      <w:r w:rsidR="00A91CC2">
        <w:t>2023</w:t>
      </w:r>
      <w:r w:rsidR="00A91CC2">
        <w:rPr>
          <w:rFonts w:hint="eastAsia"/>
        </w:rPr>
        <w:t xml:space="preserve">년 10월 </w:t>
      </w:r>
      <w:r w:rsidR="005E22AE">
        <w:t>12</w:t>
      </w:r>
      <w:r w:rsidR="00A91CC2">
        <w:rPr>
          <w:rFonts w:hint="eastAsia"/>
        </w:rPr>
        <w:t>일</w:t>
      </w:r>
      <w:r w:rsidR="005E22AE">
        <w:rPr>
          <w:rFonts w:hint="eastAsia"/>
        </w:rPr>
        <w:t xml:space="preserve"> 15시 30분 -</w:t>
      </w:r>
      <w:r w:rsidR="005E22AE">
        <w:t xml:space="preserve"> </w:t>
      </w:r>
      <w:r w:rsidR="005E22AE">
        <w:rPr>
          <w:rFonts w:hint="eastAsia"/>
        </w:rPr>
        <w:t>17시 3</w:t>
      </w:r>
      <w:r w:rsidR="005E22AE">
        <w:t>0</w:t>
      </w:r>
      <w:r w:rsidR="005E22AE">
        <w:rPr>
          <w:rFonts w:hint="eastAsia"/>
        </w:rPr>
        <w:t>분</w:t>
      </w:r>
      <w:r w:rsidR="00722D82">
        <w:rPr>
          <w:rFonts w:hint="eastAsia"/>
        </w:rPr>
        <w:t xml:space="preserve">, 여수 </w:t>
      </w:r>
      <w:proofErr w:type="spellStart"/>
      <w:r w:rsidR="00722D82">
        <w:rPr>
          <w:rFonts w:hint="eastAsia"/>
        </w:rPr>
        <w:t>디오션리조트</w:t>
      </w:r>
      <w:proofErr w:type="spellEnd"/>
      <w:r w:rsidR="00A91CC2">
        <w:rPr>
          <w:rFonts w:hint="eastAsia"/>
        </w:rPr>
        <w:t>)</w:t>
      </w:r>
      <w:r w:rsidR="00230E51">
        <w:rPr>
          <w:rFonts w:hint="eastAsia"/>
        </w:rPr>
        <w:t>에서 구두 발표되어야 함</w:t>
      </w:r>
      <w:r w:rsidR="007C66D4">
        <w:rPr>
          <w:rFonts w:hint="eastAsia"/>
        </w:rPr>
        <w:t xml:space="preserve"> </w:t>
      </w:r>
      <w:r w:rsidR="007C66D4">
        <w:t>(</w:t>
      </w:r>
      <w:r w:rsidR="006A5026">
        <w:t>2</w:t>
      </w:r>
      <w:r w:rsidR="007C66D4">
        <w:t>0</w:t>
      </w:r>
      <w:r w:rsidR="007C66D4">
        <w:rPr>
          <w:rFonts w:hint="eastAsia"/>
        </w:rPr>
        <w:t>분)</w:t>
      </w:r>
      <w:r w:rsidR="00230E51">
        <w:rPr>
          <w:rFonts w:hint="eastAsia"/>
        </w:rPr>
        <w:t>.</w:t>
      </w:r>
    </w:p>
    <w:p w14:paraId="39FC7435" w14:textId="77777777" w:rsidR="00FF624E" w:rsidRPr="00A91CC2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E22AE"/>
    <w:rsid w:val="005F686C"/>
    <w:rsid w:val="00647C21"/>
    <w:rsid w:val="006A5026"/>
    <w:rsid w:val="00722D82"/>
    <w:rsid w:val="007C4994"/>
    <w:rsid w:val="007C66D4"/>
    <w:rsid w:val="00827D1A"/>
    <w:rsid w:val="008331A6"/>
    <w:rsid w:val="00871695"/>
    <w:rsid w:val="0088228C"/>
    <w:rsid w:val="008A1958"/>
    <w:rsid w:val="00906BEE"/>
    <w:rsid w:val="009160A7"/>
    <w:rsid w:val="00A7799E"/>
    <w:rsid w:val="00A91CC2"/>
    <w:rsid w:val="00B622EA"/>
    <w:rsid w:val="00BA0309"/>
    <w:rsid w:val="00C77ACD"/>
    <w:rsid w:val="00D22FB8"/>
    <w:rsid w:val="00D847AE"/>
    <w:rsid w:val="00E13343"/>
    <w:rsid w:val="00E323C7"/>
    <w:rsid w:val="00E97E73"/>
    <w:rsid w:val="00F05D7C"/>
    <w:rsid w:val="00F70989"/>
    <w:rsid w:val="00F75CBB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60F11-DF93-4FD5-BA65-47492E966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User</cp:lastModifiedBy>
  <cp:revision>35</cp:revision>
  <dcterms:created xsi:type="dcterms:W3CDTF">2022-08-15T09:08:00Z</dcterms:created>
  <dcterms:modified xsi:type="dcterms:W3CDTF">2023-08-07T08:39:00Z</dcterms:modified>
</cp:coreProperties>
</file>